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8228" w14:textId="19842CC9" w:rsidR="00C82129" w:rsidRDefault="00C82129"/>
    <w:p w14:paraId="6855DAEA" w14:textId="3FC280AC" w:rsidR="00DD75A0" w:rsidRDefault="001F7732">
      <w:r>
        <w:t>Dear; ‘their name.”</w:t>
      </w:r>
    </w:p>
    <w:p w14:paraId="23CF2CB0" w14:textId="5DF22C7C" w:rsidR="00D33350" w:rsidRDefault="00D33350"/>
    <w:p w14:paraId="2EA17501" w14:textId="30DCF462" w:rsidR="00D33350" w:rsidRDefault="00D33350">
      <w:r>
        <w:t xml:space="preserve">  I am sorry that my wife and I have not been able to stop by in person as neighbors should.</w:t>
      </w:r>
    </w:p>
    <w:p w14:paraId="7B74D5B2" w14:textId="414E8D45" w:rsidR="00D33350" w:rsidRDefault="00D33350">
      <w:r>
        <w:t xml:space="preserve">Like most, the news reports of war, rumors of war, natural disasters, the </w:t>
      </w:r>
      <w:proofErr w:type="gramStart"/>
      <w:r>
        <w:t>pandemic,  etc.</w:t>
      </w:r>
      <w:proofErr w:type="gramEnd"/>
      <w:r>
        <w:t xml:space="preserve">, have captured our time and brought only anxiety into our lives.  </w:t>
      </w:r>
    </w:p>
    <w:p w14:paraId="02DA95A0" w14:textId="321C801A" w:rsidR="00D33350" w:rsidRDefault="00D33350">
      <w:r>
        <w:t>However, since we cannot meet in person, I want to share a comforting thought that may help you as it has my wife and me.</w:t>
      </w:r>
    </w:p>
    <w:p w14:paraId="32DADC62" w14:textId="09CDECAE" w:rsidR="00D33350" w:rsidRDefault="00D33350">
      <w:r>
        <w:t>God cares for us and is always with us. In Isaiah 41:10, God tells us, “</w:t>
      </w:r>
      <w:r w:rsidRPr="00D33350">
        <w:t>Do not fear, for I am with you; Do not anxiously look about you, for I am your God. I will strengthen you</w:t>
      </w:r>
      <w:r>
        <w:t>;</w:t>
      </w:r>
      <w:r w:rsidRPr="00D33350">
        <w:t xml:space="preserve"> </w:t>
      </w:r>
      <w:r w:rsidRPr="00D33350">
        <w:t>surely,</w:t>
      </w:r>
      <w:r w:rsidRPr="00D33350">
        <w:t xml:space="preserve"> I will help you, </w:t>
      </w:r>
      <w:r w:rsidRPr="00D33350">
        <w:t>Surely,</w:t>
      </w:r>
      <w:r w:rsidRPr="00D33350">
        <w:t xml:space="preserve"> I will uphold you with My righteous right hand.</w:t>
      </w:r>
      <w:r>
        <w:t xml:space="preserve">”  </w:t>
      </w:r>
    </w:p>
    <w:p w14:paraId="0D4F0FC9" w14:textId="51027725" w:rsidR="001F7732" w:rsidRDefault="00D33350">
      <w:r>
        <w:t xml:space="preserve">Understanding how much God cares for us can give incredible peace of mind as we deal with our troubles and those that surround and try to affect us. </w:t>
      </w:r>
      <w:r w:rsidR="001F7732">
        <w:t>To learn more and find more encouraging thoughts</w:t>
      </w:r>
      <w:r>
        <w:t>,</w:t>
      </w:r>
      <w:r w:rsidR="001F7732">
        <w:t xml:space="preserve"> </w:t>
      </w:r>
      <w:proofErr w:type="gramStart"/>
      <w:r w:rsidR="001F7732">
        <w:t>Please</w:t>
      </w:r>
      <w:proofErr w:type="gramEnd"/>
      <w:r w:rsidR="001F7732">
        <w:t xml:space="preserve"> visit “your website.”</w:t>
      </w:r>
    </w:p>
    <w:p w14:paraId="18D87AD0" w14:textId="3B41AA2F" w:rsidR="00D33350" w:rsidRDefault="001F7732">
      <w:r>
        <w:t>We hope t</w:t>
      </w:r>
      <w:r w:rsidR="00D33350">
        <w:t>o talk to you personally and become good friends and neighbors someday soon</w:t>
      </w:r>
      <w:r>
        <w:t>. So please feel free to get in touch with us at the address bel</w:t>
      </w:r>
      <w:r w:rsidR="00D33350">
        <w:t>o</w:t>
      </w:r>
      <w:r>
        <w:t>w.</w:t>
      </w:r>
    </w:p>
    <w:p w14:paraId="0F7B8819" w14:textId="1120E7C0" w:rsidR="00D33350" w:rsidRDefault="00D33350"/>
    <w:p w14:paraId="16FC7CD0" w14:textId="177F23A1" w:rsidR="00D33350" w:rsidRDefault="00D33350" w:rsidP="00D33350">
      <w:r>
        <w:t>Sincerely</w:t>
      </w:r>
      <w:r>
        <w:t>;</w:t>
      </w:r>
    </w:p>
    <w:p w14:paraId="77B8EF95" w14:textId="4AEF2ADF" w:rsidR="00D33350" w:rsidRDefault="00D33350" w:rsidP="00D33350">
      <w:r>
        <w:t>Your Name</w:t>
      </w:r>
    </w:p>
    <w:p w14:paraId="0DF9C60B" w14:textId="2D9BBEB0" w:rsidR="00D33350" w:rsidRDefault="00D33350" w:rsidP="00D33350">
      <w:r>
        <w:t>Your Address</w:t>
      </w:r>
    </w:p>
    <w:p w14:paraId="6E68F183" w14:textId="038689EB" w:rsidR="001F7732" w:rsidRDefault="00D33350" w:rsidP="00D33350">
      <w:r>
        <w:t>Your Phone Number</w:t>
      </w:r>
    </w:p>
    <w:p w14:paraId="5B65B936" w14:textId="028045EC" w:rsidR="00D33350" w:rsidRDefault="00D33350" w:rsidP="00D33350"/>
    <w:p w14:paraId="4646BE9D" w14:textId="77777777" w:rsidR="001F7732" w:rsidRDefault="001F7732"/>
    <w:sectPr w:rsidR="001F77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zIzsTC3NDc3NTdV0lEKTi0uzszPAykwqgUAlP5ugywAAAA="/>
  </w:docVars>
  <w:rsids>
    <w:rsidRoot w:val="003843C2"/>
    <w:rsid w:val="00075AE3"/>
    <w:rsid w:val="001F7732"/>
    <w:rsid w:val="003843C2"/>
    <w:rsid w:val="007438A1"/>
    <w:rsid w:val="00926FF5"/>
    <w:rsid w:val="009855C6"/>
    <w:rsid w:val="00A16EE0"/>
    <w:rsid w:val="00C82129"/>
    <w:rsid w:val="00D33350"/>
    <w:rsid w:val="00DD75A0"/>
    <w:rsid w:val="00FF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B1BBF"/>
  <w15:chartTrackingRefBased/>
  <w15:docId w15:val="{59F95A1D-9F32-48B2-B9D4-20A56BED3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Rodick</dc:creator>
  <cp:keywords/>
  <dc:description/>
  <cp:lastModifiedBy>Joseph Rodick</cp:lastModifiedBy>
  <cp:revision>2</cp:revision>
  <dcterms:created xsi:type="dcterms:W3CDTF">2022-03-05T17:24:00Z</dcterms:created>
  <dcterms:modified xsi:type="dcterms:W3CDTF">2022-03-05T17:24:00Z</dcterms:modified>
</cp:coreProperties>
</file>